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โอเคค่ะอาทิตย์นี้นะคะจะเป็นการแนะนำตัวโปรแกรมที่เราจะใช้เขียนระบบจัดการฐานข้อมูลนะคะก็จะเป็นโปรแกรมเอาอย่างง่ายกว่าละกันนะคะ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สถาบันวิศวกรรมไฟฟ้าและวิศวกรรมอิเล็กทรอนิกส์นานาชาติ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เราจะตั้งคีย์ลัดยังไงอันไหนจะเป็นความสัมพันธ์นะคะ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smacam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ตัวนี้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กอาย่ราไงนดั้้นซย้าิยนไหมคะ นะคะ ก็จะเป็นตกัวอิย่านงขอคง่ะโอเตาครคาง่ทะั้งหมดที่มันเอามาอาทเิชตื่ยอ์มโนยีง้กันนะคมะีจไมะ่เตป่ำ็กนว่กาา 2 ร 0 แ ตนาะรนางำตัวโปรแกรมที่เราจะใถช้้นะคะ เพราะว่าไอ้ตัวภาษา SQL เนสี่่ยมวันนก็เจะลมีโขปรแกรมที่ใช้งานปร่รวะมกจัำนไตดั้วผู้ป่วยเขาจะให้กรอกหลายโปนรแกะรมคมากะแล้วก็จะมีคำอธิบายว่านไ่อา้จะคเำี้ด้วยคำอธิบายคำสั่งภาษา SQL ลงไปได้ด้วยถ้าในส่วนของแล้วก็ในส่วนของตฐัาวนข้อมูลโปรแกรมนี้เจนะีเ่รยียกว่าเป็นพจนานุหกนร้มาขต้าอกามรูทลำงานมันจะคล้าย ๆ กับโปรแกรมคำศัพท์คำเนี่ยมันจะเป็นโปรแมกัรนมจคัืดอกขา้รอฐามนูขล้ออะมไูลรเทชีิ่งตสั้มอพงัตนอธบ์อย่างที่เราเคยได้วาดรูปนไัป่แนลคื้ววอ่สาถแาตน่ภลาะพตสามรรางสมันควรจะสัมพันธ์กันยสัมงมไุงนะคะ ฐานข้อมูลเบื้องต้นนะคะ ส่วนด้านล่างมันเลยเหมาะกับที่จะใหเ้ปนั็กนศึกกาษารเบรอียกนขรูน้าแลด้ขวกอ็งพัขฒ้นอาโมปูรแลกรมไว้ใช้งานนะคะ เช่นจำนวนเงินเดือนนะคะ หน้าไตม่าตต้อองนกรสอกรตั้วาเงลขเยอะ ๆ ฐานข้อมูลก็จนะเะรคิ่ะมตเ้ลนปขระ มา 6 ณ 7 นี ้นหะลคะัแตก่มเดัี๋นยวไเมรา่ค่พออยไแปดนู่ในนตัอวโนปรแกรมกันเราก็ต้องมากำหนดต้องดูด้วมยัวนจ่ะามขี้ส่อวมนูขลองทกีา่รทใำสง่าไนหดลั้คกว ๆ อรยจูะ่ดเ้ปา็นนบนขน้ะอคมะแูลลหนดตรง Property ข้างล่างตรงนี้ราคาแล้วนกะ็คะการกำหนดหน้าจอสำหรับบันทึกข้อมูลหรือแสดงกข้าอมรูลสแลร้ว้กา็สงามตาราถรทำาไดง้โดยใช้มุมมองกากราอรอสกร้แาบงบรายงานื่องหมายคำถามเครื่สอ่วงนขหองมกาารสยืบแค้ฮนเชรีแยกทดู็ข้กอมูลเนี่ยเราจะใช้คำสั่ง SQLนะคะ หรือจุดครีมด้วยตัวเอ s งcore ขีดเส้นใตเ้รเารจาะจไะมไ่มใ่ชใ้ส่โปรแกรมสำเร็จรูปทุกอย่างแกรม access นะคะ รูปแบบขอมงัตนคาวรรจาะงเปเ็นนไีด่้ยทั้งตัวเลขและตัวอักษรผสมกันซึ่งมันเสป็น่มาวตรนฐานรขอางกาครจาัดเก็บข้อมูลในรูปแบบฐานข้อมูลอยู่แล้วนะคะ ปคำนวณเคพวรราจะะเวป่็านข้อมูลชนเิรดาอยะัไงรไเม่ชม่ีนตอาารยาุงนะคะ มันคจืะอเดอูาเวหันมเืดอืนอกนปดีอเะกไิดรไไปมค่ำไนวดณ้เพราะมันจะต้องเป็นตัวเรเาลยขัหงรไืม่อไวดั้นเทริี่่ี้ด้วยถ้าสมมุติว่ากูได้ไปทำฐานข้อมูลด้วยตัวเองหัว Column แต่ละคอลัมน์ก็คือฟิวนี่แหละข้อมูลที่เป็นข้นอควะามหครืะอว่า Techมันจะมีชื่อว่าอะไรบ้าง นะคะ ก็จะเป็นข้แอลมู้ลวทกี็่คเุป็ณนสตมับวัอตักิษขรอตงัขว้เลอขมตูัลวทเีลข่ทตำ้ไอมงถบึงรบรอจกุวล่งาเไปป็ในน น T ะ ex เ tัวเลขบอกรหัสเฉย ๆ ตัวเลขต้องไม่เกิน 10 ตัวสัญลักษณ์เครื่องหมายอะไรก็ว่าไปก็บางคนอาจรจวะมจถำึเงป็ตน้ทอีง่กตำ้หอนงดใคสี่ยสั์หญลลัักกษณ์การกำหนดคีย์หลักในโปรแกรม ค ac ำ ce น ss ำ มหันนก็้ง่าายช ๆ กืดปุ่่มอะคะที่ผสมกันนะคะ ลบตัวเลขตัวอย่างโครงสร้างขกอ็งตฐัาวเนลขข้เนอีมู่ยกล็นจีะมี้เหรลาายประเภทเหมือนกันทบทวนอีกรอบเนปะ็นคขะ้ทอีมู่ลโทที่รเอปย็นูตั่ใวเนลหขนจะ้เาปจ็นอจตำอนนวนนเีงิ้นท่านั้นแล้วก็เป็นอจยำน่วานงเใตน็มตใาสร่าเงป็นนีท้ศจนะิยมมีไอมยู่ได่้ 4 Silver คือสีคอลัมน์นะคะ ข้อมูลที่เป็น integerมี 3 ได้กอดก็คือ 3 แถวข้อมูลเป็นค่าตัวเลขระหว่าง - 3 หมื่นกว่าามสกุลจริงที่อยู่อันนี้เป็นเมื่อกี้จากหลักหมื่นมันตจัะวกอลยา่ยาเงปก็านรปเกร็ะบมขา้ณอ ม 2 ู 0 ล 0 อ 0 ย ่ลา้งางน่ายตัวเอหยม่าาะงกงั่บากยารใส่งบประมาณทีส่่เวยอนะใมนาโกป ๆ นของการดี S ไซน i ์กา n รอ g อกแ l บบeจะเป็นตัวเลขที่มีจุดทศนิยมมันก็ถามว่ายังอยู่ตรงนี้นะคะ อันจนะี้มมัีนคเป่็นาภาไษปาอจังนกฤถษึอ่งะนตะิคะดลบเปช็นืทั่้องเคพือ่อลนัเปม็นนทั์้อง ๆ ะทีไ่เรปน็นะเตค็มะลเบกกับ็เตบ็ขมบ้วกสดงว่าแต่เรกาาสราเมขาีรยถนรโะปบรุแเกอรงมกใ็นไกดา้รคเ่กะ็บบาขง้ทอีมเูรลาขไอมง่เอขยาาเกขไาดแ้สตดังวผเลลจขนถึงทศนิยม1 2 3 4 5 ไปเรืต่ำแอหยน ๆ ่ไง ง2 ตำแหน่ง 3 ตำแหน่งเล่นขึ้นต้นด้วยปีการโศดึยกทษีา่ตมาัมนมจาะดอ้าวจยจระหเัปส็คนณะระบบเต็มก็คือจะมีทั้งวันที่แตลา้มวมกา็ดเ้ววลยารหัสหลักสูตรแล้วค่อยแตเ่ปส็่นวนถมึางกเเรลาขจทะใีช่้ขแอบบยงกันมถี้าไเมป็่นยตัง่เำป็กนนวั่กศาึก ษ 2 าอ 0 ยู ่ตก็าตอรบาว่งา Yesถ้ามันเป็นรถะ้บาบเรงีายนนใจบหแญล่้ ๆ วกะจะบอกว่า Noรวมถึงนะคะ การกำหนดกด้วลยวั่าข้บรูปภาพมาด้วยนะคะ ova น t ะ i ค o ะnคือส่เวลนทขีบ่ ั 3 ต จระเเปด็ินสม่วนของการกำหนดค่าเหมืตอ้นอทงีพิ่อมาพจ์ายรัยง์ไใงหห้นดููไเมมื่จ่ำอเกปี็้นนตี้้อใงนพภิามพพน์ะไคหะังไงจะเรียกว่าเป็นพจกนาารนปุ้กอรนมขข้้ออมมููลลจะเป็นลักษณะไหนData Dictionar เ yราสามารถกำหนดได้ก็คือสิ่งที่เกรำาตห้นอดงคบอำกอธิบายข้อมูลเช่นก่ออยน่ทางีส่มเมรุาติจวะ่กานั่นคือสถานภาพสมรสเป็นสมตมุ้ตนิเขาไม่ได้บอกเรานไว้ะคะกลับมาเจระามกี็กต้าอรงกมำาหกนวด่าคจ่ะาทเำรคิว่ามมเตข้้นาเใชจ่ไดน้ว่าสรุปข้อเมขูาลถนาีม้วเัขนาเตก้อิงดกสา่รวขน้มอามกูวลอัะนไเรกกิัดนคแ่นา่อนกูจะไปเปลี่ยนค่าก็ไดเ้งินเดือนน่าจะไม่มีแค่ 2 นหละักคะกลับบางคนกเางริกนำเหดืนอดนเเงยือ่ะอบานงไคขนขเองงิขนเ้ดาือนน้อยเราก็สามารถกำหนดได้ว่านะคะ เช่นเงินเดือนะเป็นข้อมูลนะคะ กลับตั้งตรวจข้อควขามนที่าแสดดงไหาหกในส่ข้อมูลไม่ตรงตามเงื่อหนรไืขอบัตรประชาชนเรามากำหนดเลยว่าให้กรอกได้แค่ 13 หลักเช่นอายุเป็น -20เราก็จะมากำหนดตรง Property ข้างล่างตรงนี้ีการกำหนดว่าชื่อของฟิลด์คือชื่อแต่ละคอลัมน์ไม่ต้องตอคบวจระตเัว้้งนชืว่่อาองะไไมร่ได้ควรจะตั้งให้มีความหเชม็าคยเลแขลบั้ตวรกปร็ะไชมาช่นยคุาณวจจะบนอเกกวิ่านคุไณปไอ้เลขบัตรประชาชนเนนี่ะยจะคเปะ็นข้อมูลที่จำเหป็นรจะตื้อองออจกเสุมอดscore ขีดเส้นใต้เราจะไม่ใส่ปล่อยวางไม่ได้การกำรหวมนถดึคงป่ราะเคทีศยขอ์งหข้ลอัมูกลนะคะ ก็คือชนิดของข้อมูลที่จัดเก็บในคอลกั็มทนำ์ไอดยู้ง่่ฟาิยวมแากนถ่้นา ๆ ยถึงที่รกลัักวจะเป็นตัวเลขอย่างเดียวPrimary Key นี่แหละนเะรคาะไม่พิมพ์เราจะไม่เพลิมืพอ์ก 5 แ 0 ล 0 ้แวล้กว็ก็กใดส่กไก่อีก 2 ตัวแทนได้ 0 มมันัไนม่กใ็ช่มูลชนิดอะไรเช่นอายมุันจะเป็นการสร้างความสัมพันธ์ระหว่าง 2 ตารางขึ้นไปคือเอาวันเดือนปีเกิดไปคำนวณมโันดจยะทตี้่อเงรเาปจ็ะนมตีักวาเรลพขหิรจืาอรวณัานเทรีื่่องคีย์นอกของแต่ละตารางหรือยังไงนะคะเราก็ตท้ีอ่งมมัานพจิะจอา้ราณงาถขึ้งอคมีูยล์พหวลกันกัข้อนงด้อวียกตารางนึงเช็ควนัะนคเขะ้าทำงานอันนี้ก็เดี๋ยวเราจะลองทำใวนัโนปรแแรกกรจมนถึงปัจจุบันมันเจขะาอท้ำางงาอนิมงากแัลน้ยวังกไีง่ปีว่าใจนะตใัชว้โวปัรนแทกีร่มใเนนกีา่รยคมำันนวกณ็จะง่ายมากค่ะมันก็จะมีตัวให้เนราะกดคได้ะเลยเราก็ต้องพิจารณาตัวนี้ด้วยถ้าสมมุติว่ากูได้ไปทำฐานข้อมูลด้วยตัวเองโปรแกรมค่อนข้างสำเร็จรูขป้เอลมยูนลทะีค่ะเป็นข้อความหรือว่า Techเนระคาะกจ็จะะเป็นข้อมูลทีต่ัเ้ปง็คนีตยัว์อลัักดษยรัตงัไวงเอลัขนตไัหวนเจละขเทำปไ็มนถคึวงาบมอสกัวม่พาัเนปธ็์น Textนะคะก่อนทีถ่้เารตาจัะวทเำลสขิ่ทงีเ่หไลม่า่นไีด้้ไใด้ชเ้รใานต้กอางรดคูแำลนวว่ณาเช่นรหัสนักศึกษาพวกคุณตารางที่เราสร้างมันสำคัญเป็นยังไงเพรเาระาว่จาะไม่เอามาบวกกันเราเคยว่า tianma แล้วก็คมืันอมีผลในการคำนวณนะคะมันเป็นตัวเลขบอเกหรมหืัอสนเตฉัยวๆอย่างที่ใช้ทำร้านหนังสือสัญลักษณ์เครื่องหวม่าายผู้แต่งหนังสือกับหนักง็สบาืงอคนอาจจะจำเป็นที่ต้องใส่สัญลักษณ์เขาควรจะมีความสัมพันธ์เป็นยังไงคำนำหน้าชื่ออย่างเช่นตัวอย่บางางคนก็ทีมถน้าเารางสัส่งขาองวสำคัญได้แล้วมันจะเป็นแบบนี้ค่ะบางคนพิมพ์นอนมันจะมีการโยงเส้นขมอังนก ็2จ ะตมีาสรัาญงลักษณ์มีเครื่องหมายมีตัวอักขระให้ดูเลยว่านะคะที่ตผาสรมกาังนนี้กับตลาบราตงันวี้เลขก็ตัวเเลขขาเมนีีค่วยากม็สจัะมมพีัหนลธา์ยกปัรนะเภทเหมือนกันย่างป้าเเปง็นีข้้อมยูลทคี่่เปะ็นตัวเลขจะเป็นจำนวนเงิน2 ตารางนี้มีความสำคัญแบบการเก็บเงินก็มีให้เล1ือกหลายรูปแบบกลับบ้านกว่า 1นะคะถ้าเราเลอืยอ่กางขท้ีอ่มฉูันลเเคปย็บนอก วB่าในแต่ละโปรแกรมหรือในแต่ละหนังสือข้อมูลที่เราเก็บได้จะมีแค่ 0-255 เท่านั้นสัญลักษณ์เครื่องหมายแล้วก็เป็นจำนวนเต็มใส่เข้ปา็จนะทไศม่นใิชย้มตไัวมเ่อไงดเห้มือนที่อาจารย์สอนนะคะข้อมูลที่เมปั็นเนป็ นคiวาnมหtมาeยgเดeียrวกันคือวัน True Moneyเป็นค่าตัวเลขระหว่างนจะมีการเปรียบเทียบเงื่อนไอขัด้นวนยีน้ะคกะ็จะเป็นภาษาที่อาจารย์ไบมาย่ไไปดแ้ลแ้คว่นสะำคหะรับเทนิ่ากยัาบมมาขกก้วอ่มานู้ลอยเกปว่็านมากกากวร่สารเท้่าากงัดบน้้วอยยถึงสกลเนี่ยเขาจะรับรรู้ได้าเลยว่คาถ้าเาราใส่รูปทรงกระบอกแบบนจี้ากตาราง bookโดยที่สัมญลีักเษณง์ใืด่ทีอ่เนป็ไนโขครคงสืรอ้ารงทาางคาน้อยกว่า 1000คอมพิวเตอร์ที่ราคาค่ะ อันนี้ก็เวลาคุณไปอ่านหนังสือดูหนังสือเล่มอื่นมีน้อยกว่า 1,000เขาเขียมนแีบนบ้นีอ้ยเกนีว่่ยา 100ไม่เข้านใ้จอวย่กาว่า 1ก่อนที่จะออกจากฐานข้อมูลใช 1 ้ค 0 ำ 0 สั 0 ่ ง่5แถวนะคะ แต่มันจะเลคืำอกสแัส่ดงงผทลีแ่คใ่ชชื้่ใอนกกับารราสคืาเบทค่้านนัค้ำนสอััน่นงีที้คื่อคำสั่งใช้บ่อยที่สุดก็คือคำสั่งผลลัพธ์ที่ได้ก็จะเป็น S ตัว i นี r ้บางครั้งก็คำสั่งเปรียบเทตีกยบใเจปไ็นมน่้ตอย้กอวง่ตาเกทใ่จากับ 1000 แสดงว่าเล่มที่มีราคา 1,000 บาทผมลัลันพกธ์็ไจมะ่อมอากแมาสเดรงามผาลนดั่้งวไลย่ดูก่อนว่าเราพิมพ์อะไรผิดไปหรือเปล่าลาเราค้นหาสินค้าในเว็บไซต์ขายของออนไลน์ตามมาดูฟอร์มพี่เล็กก็คือเราจะเเลืออากใวห่้ามเัรนาจจะัแดสเดรงีผยลงขต้อามมูรลาอคะาไรก็ใช้คำสั่งนี้ล่ะคอ่ยะ่ใานงกทาีร่จบัดอเกรนีะยคงะวต่้าอเรงปายข้อมูลจะถูกเขียนยังไงรววัมนเนปี็้นเรขา้รอูมู้แลลเ้วดียวกันหรือไม่ว่างคำสั่งคอมพิวเมตีเองรื่์อนไขอะไรอีกไหมรวมถึงการจัดเรียงยังไงมันว่ายังไงนะคะ เดี๋ยวจะมีตัวอย่างคำสั่งให้ดูเล่มยกเว้นคเล้ลาย่ ๆ มแบทบนีี่้เมหมัืนอนมกัีนราคา 1000มีตารางอยู่ 2 ตารางไม่แสดงผลนะคะ บางแวกดเูปด็ี ๆ นนตะคาะรเางืง่หอนนไัขงตรสงืนีอ้เองต่างกันแค่นี้เองนิดเดียวด้ว่าราคาจนากคะำสัค่งนะี้ตารางที่ 2 จะเป็นตารางสำผนัลกลพัิพมธพ์์ทมีีร่หไัดส้สำนักพิมพ์แล้วก็คชืว่อรสำจนะักเพิปมพ็์นยังไงอันนี้มันมีแค่เงื่อนไขเดียวนะคะ ตัวอย่างเงื่อนไขที่เพิ่มขึ้นคือ an ค d ำ ส D ั i ่ o ง rในการสืบค้นข้อมูล 1 ตารางก็คือต้องเป็นไปตามเคงืำ่สอัน่ไงขททัี้่งงห่มดายที่สุดคืออ๋อก็คือเป็นไปตามเงื่นอะนคไขะอเยว่าลงาใดออ่ยา่านงคหนำึสั่งาจากตาราง bookหมายถึงวโ่ดาเยอมาขี้เอมงูืลทุ่อก ๆ นคไอลขัคมนื์อราคามากกว่า 50 ห 0รือเราจะสามารถระบุได้หวร่าืเอรราจหะัเอสาสขำ้อนมัูกลเพฉิพามะพค์อลัมน์ไหนหรือรหัสสำนักพิมพ์น้เอครยืก่อวง่หมาา ยด 1 อ 2กจันจะเป็น Star นะคะ select star f ว r ั o น m น ี B ้ook ก็คืวอันนี้เพราะฉะนั้นเจอาะขแ้อสมูดลงทุโกขแถนวทุกคอลัมน์ครสั่งบางครั้งอาจจะเป็นคนมทัีน่ดกู็แเลลฐยาแนสขด้งอผมลูดลห้รวืยอผู้ใช้งานต้องการจะเรียนกะดคูะขเ้อปม็ูนล ใ 5 น ลัเกลษ่ณมะนี้ซึ่งแตกต่างจากตัวอย่างต่อมาแอนก็คคำสืั่องทถี้่เากิมดัขึน้นมทีี่เสัง่งืใ่ห้อคอนมพไิขวเ ตอ 2 ร ์ทขำง้าอนกม็คัือน จ se ะ le ต ct ้ อ fr ง omมันสามารถเป็นได้ทั้ง 2 ข้อโดยที่มันสามารถคเลืำอกไสด้ั่งต่อมาจ f ะต e ้ n อง c เ e ข้ s าต ากมเ็งคืื่ออนไเขรทัื้ง่ อ 2 งขช้อืเ่ป๊อะ ๆ เท่านั้นกลับราคาจากตาไราขงก ็ bo ค o ื kว่าอย่างที่เคยบอกเล่มมุมนมีอ้งข อ 1 ง,ผู 0 ้ 0 ใ 0 ช้ งถาานแมตว่่ละาคเนลไม่่มเนหมีื้อไนกดั้นไบาหงมคไนอมย่าไกดดู้ข้อมูลทั้งหมดมันเกิน 1,000บางคนอยากดูข้อมูลแค่เ ล 2 ่ อมยนี่าง่อนไขนั้นอย่างเดียวเท่านั้นแค่เอาคนล่ะมันไม่พอล่ะเเราชอยา่กเพนิ่มเรงื่าอนไคขคำาสั่งที่ในการใช้ในการเพิ่มเงืม่อานกไขกควือ่คาำเสัท่่ง า w ก he ั r บ e 500ียบเทียบนะคะ ดูสัญลักษณ์ตรงนีเ้กมัมนนจีะเ้ปห็านกมีเล่มนี้มีเล่มมีมากกว่าทำไมถึงเอมาเาพกรากะวมั่นาเปเ็ทนค่ำาสักั่งอบอน้อยกว่าก็คือสาพมราุร่ถงนยีอ้มรับได้ก็คือไม่เอาเปน็ะนคกะาครืปอฏคิำเสัส่ธงเ ช n ่ o น tไม่เอาข้อมูลนเักชศึ่กษนาชคายำอะไสรอัย่่างงเงนีี้ย้เงื่อนตรไวขจคสืออบค่าของข้อมูลว่าไงม่เอารหัสสำนักพิมพ์ที่มีใค่าหเท่้ากับม 4นชื่อใครมีชื่อมีจอจานเราก็เลยว่าไม่เอาสีแดงมีรายชื่อใครมีสระเอมันก็แสดงผลสินค้าที่เหลือมาให้ตรวจสอบข้อความนะคะ หรืองานหาเช่นในข้อความนั้นมีคำว่าถน้าายนะคะ สำนักพิมพ์อย่าไมง่ตมีัขว้ออมยูล่ราางคามีเล่มเดียวการค้นหาแบบมีเงือั่อนนนีไ้ขเอาไว้เช็คว่าข้อมูลเรามีข้อมูลอะไรหายบ้างหรือเปล่าก็สามารถแต่แรกคือให้เอามาแสดงผลเฉพาะชื่อเงื่อนไขแรกคืใอกลแ้สเคดีงยงผกลัเนแฉคพ่นาัะ้นชเือ่งอเพราะฉะนั้นภาษาอังกฤษปรับราคานะคะ คนข้าง ๆ ค่ะ เป็นแคลำ้งว่เางืย่ ๆ อพนยไาขตย่าอมมลาอคงือแปลดูราคาน้อยกว่า 1,000 บาทมาดูที่ราคาค่ะ วแต่มันจะเลืนอกแสะดงผลแคค่ชื่ะอกับราคาเท่านั้นอันนเีท้คีืยอคบำกสัั่นงดูนะคะ ถ้าเราใช้คำสั่งนี้ผลลัพธ์ที่ได้ก็จะเป็นตัวนี้นะคะ ให้แสดงผลนคะอลคัมะน์นะคะ ที่มวัีนคนี่้าเดรีะ๋หยววเ่ราาจงะล อ 1 งท 0 ำ สถัปึดงาห ์ 2 หน 0เท่ากับ 1000 แสดงแว่บาเบล่นมีที้่มนีระาคคาะ 1,000 บาทมันก็จะมาคแำสสดงัผ่ลงดตั้ววยนี้มันเลยทำให้เราทำงานได้เร็วขึ้นกินน้อยลงเพราะฉะนั้นต้องอดูคยำสั่่งาเปรงียเบเทชียบ่ดีน ๆ ว่ตาเอาให้มันจัดเรียงตามราคามีกีก่็ใเช้คลำสั่่มงนคี้่ล่ะะค่ะ ในการจัดเรียงว่าเราอยากได้สินค้าราคาที่น้อยที่มสุดีไป หา 2 มา กทีเ่สลุด่ไมม่เก ิน 5 20,0000 บาทะเขียนยังมไงีวอันะนไี้รเ รา 5 ร 0 ู้ 0 แ ล้ตวัดออกว่า 1 ง 0 ค 0 ำ 0 สตัั่ดงออคกอมพิวเตอร์เพราะฉะนั้นผมลลัันพธว์ที่่าไดย้กั็จงะไมีงอยู่เล่นเลยเป็นคำสัย่กงเวเ้ดนเิรมื่แอตง่ทีเ่ปราลคีา ่ 5 ย 0 น 0 เกงับื ่ 1,อ 0 น 0 ไ 0เงื่อนไขเพิไ่มมเติ่มขแ้าสงลด่างงคืผอลดูดี ๆ นะคะ i เง ื n ่ อนตไัขวตรนงีนี้้เองต่างกันแค่นี้เอนงนิะดเคดีะยวเช่นข้อมถู้ลาสทมีมุ่ตเิวร่าาตใน้ขอ้องสกอบาถรามกว็่าคผืลอี้เราทราบอยู่แคล้ววรเลจขจะำเนวปน็คีน่รยะัหวง่ไางง 1-10อันนี้มันมีแค่เงื่อนไขเดียวแนตะ่ถค้ะามันมีหลาชยเืงื่่ออคนนไขทลี่ะ่ขึ้นต้นด้วยนะคะ สมเัสนืสอามมามร้ถงื่อนไขทั้งหมดเงื่อนไขให้แสดงอ๋อก็คืชอืเ่ปอ็หนไนปัตงาสมืเองืกั่อบนรไาขคอาย่างใดอย่างหนึ่งที่ราคาหนังสือจีนนะคะ มอีย่คางตั่วานี้ คำ 2 สั่ 5 งแล 0้วดูก่อนเลยอย่างแรกเป็นออ750 มีหไรหือมรไหมัส่สมำนีักพิมพ์1 น้ 0 อ 0 ย 0 กว ่มาี 1 ไ 2หมเพราะฉะนั้นแสดงผล 3 เล่มมาดูนะคะ เล่นไขแรกราคถาามวม่าาเรกาคก้นวหา่ไมา่เ จอแ 5 ล้ 0 วม 0ันเกิดอะไรขึ้นไหมไม่เจอก็คือไม่เจอี้เพราะฉะนั้นจะแสดงโขนไม่อยู่ในราคาที่5 เล่ม250นะคะ 158 อถอากมวไ่ปาทำไมอันนี้ไม่เอามันรา 5 คา 0 ไ 0 ม่ เเกิอนา 5 ไ 00 ห มนีไ่มทำ่ไเมมอันาแสดงผล750 ไมก่็บอมกวีาคาไปแล้วเราจะระบุเป็นข้อความมันสามารถเป็นได้ทั้ง 2 ข้อโดยที่มันสามารถเลือกได้เป็นตัวอักษรก็ได้จะต้องเข้าตามเงื่อนจไาขกทเัมื้่งอ ก 2 ี ้เขป้็อนเคปำสั๊ะ่ ๆ งเ ท in ่ าคนรัาว้นนงครั้งเราจะไม่ได้พิมพ์ชื่อเต็ม ๆ ของเขาว่าจะมีเล่อมานจีจ้ะ เ 5 ป็ 0 น 0ส่วนของชื่อก็ได้เล่มนี้ 1,000 ถจาำชมืว่่อเาขเาลไ่ม่มไนดี้เ้ขไาดน่้าไจหะมชืไ่มอ่สมไหดญ้งส่วนของข้อความนะคะ ถ้าอันไหนเป็นอันนี้คือจะต้องตามเงื่อนไขนั้นอย่างเดียวเท่านั้นการค้นหาส่วนของข้อความใด ๆ โดยที่เช่นราคาไม่จำกัดตัวอัมกาษกรกว่าเท่ากับ 500ทำไมถึงเเอราาเจพะรใาช้ะเมปั็นนเเปค็รนืค่ำองสหัม่างยอคอำถามหกร็ืคอืเอปส็นาวมงาเรลถ็ยบวองมเรลั็บบไเดป็้นสี่เหลี่ยมแบบนี้นะคะ ก็คือนะคะ ลักษณะขนมา 5 เล่มนะคะ จับตัวมาเป็นเงื่อนมไัขนใจนะเกปา็รนปกฏาิรเบอสกธว่าไม่เอาตัวอักษรนั้นก็คือไม่เอานะคะ น่นาะจคะเะปค็ืนชอ่ควำงสตััว่องัก ษ n ร o ก็ tได้เดี๋ยวดูตัวอย่างเลยแล้วกันมันจเะไดช้เ่ห็นนภาคพนำะคะ่เหลือนะคะ ขึไ้นต้ดนด้้วย N ๆ ตามด้วยอะไรก็ไดอ้ย่างเช่นเราหาซื้อของออนไลน์ไม่อยากได้สถี้าแเปด็นงเครื่องหมายดอกจันตัวนี้คือขึ้นต้นด้วยตัวหนังสือนั้น ๆ ตามด้วยอะไรก็ได้ขึ้นต้นด้วยตัวเองอันเอชื่น่ลนองไดมู่ซิไวด่้าขึ้นเอ็นแล้วในราคาในส่วนของราคามีอะไรเป็หนค่าาวย่างตบ้าังวมาหาชืงา่นอตัหวนนีั้แปงลวสื่าคอ่าทวี่าง่นะขคะึถ้้านว่ตาง้ตันวนดี้รหายบ้างหรือเปล่าก็สามารถในคำนั้นน่ะต้อใงหม้คีอตมพัิววเ ต Cอร์มันเช็คให้เราได้อันนแะรคกะชื่อแรกมีไหมคะ ไม่มีในทางกลับกันใหชื้่มอัทนีเ่ช ็ 2 ค วมี่ตาัว C ตรงตามเงื่มอีนขไ้ขอมไูหลมวันนี้ก็มีนะคะ คำศัตพทั์ก็วไม่นใชี่คำ้ศัพท์ที่ซับซ้อนอะไรถมาามกว่าได้ยังไงก็มันขึ้นต้นด้วยอะไรก็ได้อาจจะขึ้นนตัวะสีคก็ไะด้ที่ใช้ในการจัดการฐานข้อมูลขอให้มีตัวเ C ม ืเ่ป็อนกปีระ้กเอรบเาพใรชาะ้ฉ ะ a นั n ้ d น ก็ใจชะ้มีอหอนนังะสคือะษานะคะ ชื่อจริงเขานไม่ะได้จคำไดะ้เข้ามีคำว่าเทียบกันดูนะคะ ถ้าเราใช้คำสั่งนี้พอในสักอย่างอะไรเงี้ยนะคะ ให้แสดงผนละคอคลัะมน์นะคะ ที่มฐาีนคข้่อมาูรลกะ็หสาวม่าราถคง้ นห 1 า 0 ข้ อถมูึลใงห ้เ 2 ร 0แบถ้บามนีเีครื้่นองะหมคายะคำถามตัวนี้หมายความว่าคำสั่งตัวนี้มันเลยทำใหข้้เารางหน้าตัว E 1 ตัวอักทษำงราเนไทด่้าเรน็ัวขึ้น้นกินน้อยลงอ 1 ย่ างเตชั่นตวัวนี้ไม่ได้เพราะตมรงีก่กอนีห่น้เาตลัว่ E ม มคี่ตัะวหนังสือก่อนหน้า 5 ตัวซึ่งผิดเงื่อนไขถ้าเป็มนเีคร ื่ 2 อง หมเายลคำ่ถามม 5001000สั้นลงเยอะเลยนะตคัวหะนังสือที่นำหน้าตัวเองจะตส้อัง้มีนแลค่ง เ 1 ยตอัวะเเทล่ายวย1000 ตัดออกได้เพราะฉะนั้นผลลัพธ์ทีค่ไืดน้กน็ีจ้ะมไีมอ่ยูม่ีนะคะ เล่มนี้ก็ไม่ได้เล่นเลยเล่ยกมเวน้นเีรื้่อไงทดี่้ราคา 500 กับ 1,000ขึ้นต้นด้วย 1 ตัวก่อนว่าตัวเองแค่นั้นเพราะฉะนนั้นมะีแค่ค 2 mi n ตัวในีค้รโทรมานะคะ นะคะ เช่เนงขื้่ออมนูไลขทีว่่เารใาหต้้ชอืง่กอาหรนกั็งคสืืออขึ้นตอา้จนจะดมี้ตวัวยเตลขัว N หรือตัวใ ห O้หาตัวเลขขี้ตามหลังด้วยอะไรระกห็วไ่ดา้่ขึ้นต้นด้วยสเสือมม้านะคะ อันนี้เป็นการดูเงื่อนไขเลยเดี๋ยวอาทิตย์หน้าพวกกูจะต้อมงีไอปทะำไเอรงบ้างสมชายสมพงษ์สมศักดิ์อะไรก็ว่าไปสมมติฐานข้ออามจูาลรย์อาจจะให้คุณสร้างแล้วก็กษาก็ต้องทำได้นะคะ เพราะว่าอาทิตย์นี้มีตัวอย่า 5 งแ 0 ล้ว0 มีไหม500 มี 1 เเลน่มาะ750 มีไเหงืม่ไอนมไ่ขตมี่อมาชื่อหนัง 1 ส 0 ือ 0 ท 0 ี ่ไมมี่ขไึห้นมต้นด้วยตัว nแค่นี้เองแค่นั้นเองต่นะอคมะาจะเริ่มเป็นการปรับปรุงฐานข้อมูลหรือการค้นหาหนังจสะืเอปที็่นรกาาคารกำจัดข้อมูลทีไ่มอา่จอจะยมูีก่าใรซน้รำกาัคนเากิทดีขึ่้นก็คือรายการซ้ำังสือเล่มที่เหลือโดยใช้กาบรกอำกหเนดขคา่วาต่่าาไง ๆ มเ่ปเ็นอเากหณฑน์ังสือราคา 250คำสั่งฆไ่มา่ตเ้ออาง ม 5 า 0 เ 0 ป ็ไนมดิ่เสอทาิ ้ 7 ง 5 ต 0 ั วไนมี่้เอา 1,000ชื่อซ้ำเป็นตัวอักษรก็ได้ชื่อที่ 3 จานกเมะื่คอกีะ้เป็นคำสั่ง in คราวนี้จะเป็นคำสั่ง l จ ik า eกตาราง StudentLik ด e ู เใหมนืตอนากดรไาลคง์น ี่ s แ t หล u ะdent ในช่องชื่อเขาไม่ได้เขาน่าจะชื่อสมหญิง ๆ อะไรประมาณนี้การแสดงผลว่าจะเป็นแค่ 3 ซชึื่ง่มัอนทเปี็่นสเ่หวนลขืองอคเำพราะว่าแดงมีซ้ขอำง ชื 3 ่อ ขคองนคนที่ชื่อว่าสังคมอาจจะจำดตัวอักษรเราจะใช้เป็นตัวเปอร์เซ็นต์หรือตัว ถ S ้ ta า r น เัปก็นศดึอกกจษันาตสัวันงี้เกก็ไตดด้ี ๆ คนชื่อแดงซ้ำกันก็จริงนเดะีค๋ยะวแจตะมี่นตาัมวอสยกุ่างลใเหน้ดีูลที่ซ้ํากันทั้งโปรแกรม Microsoft Accessแเรถาจวะใอช้อเปก็นเครื่องหมายคำถามอันนี้ก็คือหรือเป็นวงเล็บวงเเดลี็๋ยบวเเปร็านไสปีดู่ใเนหโลปีร่แกยรมมแจบรบินง ๆ ี้นะคะ ก็คือใจเยอะกว่านี้นะคมัะนจะเป็นการบอกว่าไม่เอาตัวอักษรนั้นต่อมาจะเป็นการเรียงลําดับข้อนมูละคะน่าจะเป็นช่วงนตัะวอคักษะรก็ได้ก็จเะดีใ๋ยชวดู้ตคัวำอยส่าังเ่ลยงแล ้ว O กั r นม d ัน e จะ r ได ้เ b ห็ yชื่อหนังสือตามราคานะคะ ถ้าเราขไึม่้สนั่ตง้นด้วย N ตาเมพดิ้่มวเยตอิะมไรก็ได้มันจะเป็นการเรียงจากน้อยไปหามากถ้าเป็นเครื่องหมายดอกจันตัวนี้คือขึ้นต้นด้วยตัวหคนัำงสสัื่อนงันี้น้ ๆ ตคาืมอด ้ว O ย r อ d ะ e ไร r ก ็ b ไ y ด้ฉะนั้นแสดงผล 2 อันขึ้นต้นด้วยตัวเองเราจะต้ออังนรอะบืุ่เนพไิ่มม่ไไดด้้ว่ขาึ ้ b น es เ c อ ็ตนรแงนลี้้วนหะาคะยตัวมัมนจะาหมายถึงว่าให้เราเรียงลำดับตามราคาหกา็จชรืิงเมื่อไหร่ก็ได้ค่ะ ลงท้ายอะไรก็ไไดส้้ในของโปรแกรมแมนคือคำสั่งที่โใรงนเรคียำนวนันันี้้นน่ะต้องมีตัว Cนะคะ นักศึกษาจะได้เข้าใจเพราอะตั่นอไแปรเรกาชจะืไ่มอ่เแปร็นกแมคี่ผไู้หใมชค้งะาไนแมล่้วงสือโตมามีไหมมีตัว Cการจัดการฐานข้อมูลด้วยอาจจะเป็นฟังวกั์ชนันนสีำห้รักบ็กามรบีวกการนับนะคะ ตัวนี้กาถารมหวา่าคไ่ดา้ยเัฉงไลงีก่็มยันขึ้นต้นด้วยอะไรก็ได้อาจจะนขึ้ะนตัควสีะลัพธ์เพราะฉะนั้นบางทีเนี่ยอาจนาระย์ยคักะษ์อย่างเช่นค้นหาชื่อนักศึกษาในะคะ หชื่อ้จริงเขาไม่ได้จำไดร้เข้วามีคำมว่าราคาทั้งหมดพอในสักแอลย้่วาใงหอ้ะตไัร้เงงชีื้ยื่องหมายคำถามแล้วก็ดอกจันฟิวส์ใหม่จากตาราง Book เพราะฉะนั้นผลลัพธ์จากคำสั่งนี้ถ้ามีเครื่องหมายคำถามตัวนี้หมายความว่าก็คือการเอายอดรวมราคาหนขั้งสาืงอหทัน้้งหามตดัมาวบ ว E กก ั 1 นในหนังสือเล่มนี้ให้ไดนั้ไบหมจำนวนจาไม่กได้เพราะตรงก่อนหน้าตัว E มีตัวหนังสือก่อนหน้า 5 ตรัวหซึั่งสผิหดเนงืั่องนไสขืถ้อาเป็นเครื่องหมายคำถามทั้งหมดจากตาราง bookมมันก็รับมาได้ 7 เล่มนะคะ เลอั่นมนนีี้้คไืดอมั้ไนหงม่ขายึ้นต้นด้วย 1 ตัวอักมษัรนตมาอมงหมลัันเงรดา้มวอยงดูด้วยสายตาแล้วก็รู้หาไข้อดมูลม้ันเยอะกว่านี้ล่ะนะคะ ผิดเงื่อนไขแล้วใครโทรทีม่ถาามว่าให้เด็กฝึกงานไปดูนซิวะ่ามีคหนัะงสือกี่เล่มคุณจะไเปเงดืิ่นอนนัไบขไวม่่ใาชใ่ห้ชื่อหนังสือขึ้นต้นด้วยตัว N หรืเอรตาสัาวม า O้าพวกกูจะต้องไปทำเองมีวิธีการสั่งจากฐานข้อมูลนี่แหละนับดูซิว่าสรุปสินค้าและมีกี่ออาย่จาางรย์อาจจะให้คุณสร้างแล้วก็อาจจะกำกหูนจดะวไ่ปานใัห่้งนคัุบณมลัอนงไพมิ่มไดพ้์หเรงอืก่คอ่นะไในขชตีาวมินตีจ้รดิูงโดยให้ตั้งชื่อคอลัมน์ใหม่ชื่อว่าเนาะavgเงื่อนไขตค่่อามเฉาลี่ยแสดงวชื่า่หอนหันงัสงืสอื 7 อ ทเีล่่ไมมนี่ขึ้น้ะนคตะ้มนีดค้่าวเยฉตลัีว่ ยnตามหสลอันงเดล้่วนยปรอะะมไารณก ็ 6 ไ 4 ด 0 ้รับปรุงฐานข้อมูลเท่าไหจระ่เป็นการคุณจะไปเดินหาก็ไกม่ำใชจ่เัราดแค่สั่งให้ฐขา้นอขมู้ลอทมีู่ลอมาาจแจสะดมงีผกลาสริซว้่ำกาันเกิดขึ้นก็คือรายการซ้ำราคาสินค้าทีน่ถะูกทคี่ะอย่างที่อาจารย์บอกถโ้ดายเใกชิ้ดสกิานรคก้ำาหมนีดเคป่็านตห่มาืง่ ๆ นเเปป็็นนแเสกนณชฑิ์้นมานั่คำงสัไ่งลฆ่่าตด้อูงมาเป็นดิสทิ้งตัวนี้เสียเวลาค่ะ ฐานข้อมูลกส็แลกบนทไดิ้่อซ้ำชื่อที่ 3 นะคะ ต่อมาเป็นกจาารกรตวามรกาลงุ ่ S ม t ข u ้ d อ e ม n ู tลดูในตาราง s น t ะ u ค de ะ n เ t ปใ็นชน่กอางชรืร่อวมตามเงื่อนไขในเงื่อนไขทุกชอยื่างก่็คืออใช้ณคำสนั่งะ Goo ค d B ะ 3 คนออกมาโดยเทราจีะตั่ดใใหห้เห้ลืรอแวค่หมนึเ่งปแด็งเทน่าตนัา้นมเลขสำนักพิมพ์ข้อมูลอย่างอื่นเราไม่สนใจมันแค่อยากรู้ว่าคนที่ชื่อซ้ำกันตัดชื่อซ้ำออกสำนักพิมพ์เนี้ยเลข 4มีหนังสืออยู่ 3 เล่มถ้านักศึกษาสังเกตดี ๆ มันก็จะรวมใหคน้ชวื่่าอแดงซ้ำกันก็จริงนะคะ แต่นามสมกูุลลคเนี่า่หยนังสือของสำนักพิมพ์เนี้ยไม่ซ้ำเกปั็นนราคาเท่านี้อมูลเช่นตัวอย่างนักศมึักนษอาาจปจีะ ย 3 ัง ดชูายรวมแล้วมีกเหี็น่ภคาพนไม่ชัดมันจะดูน้อยไปเดี๋ยวอาทิจตะย์รหวน้มาโเดรายไทดั้ท้ำขงอคงจณระิงหเรนืี่อยทั้งมหาวิทยาลัยแล้วแต่เรากำหนเดรเงาืจ่อะนไไขะก็คือรหัสสกำานรัเกรพีิมยพง์ลแำตดั่ถ้บามีเงื่อนไขเข้ามาอีกเราจนะเพะิ่คมเะป็นคำสั่ง ก H ็ a ค v ื in อ g ใ หตั้แวสนีด้งผลข้อมูลทั้งหมดจากตาราง bookเงื่อโนดไขยเใดหี้ยวเมรัีนไยมง่ลพำออให้เรียงลำดับจากราคาน้อยไปเหหาลมือาแกค่ 2 สำนักพิมพ์แล้วแต่ว่าเราจะเพิ่มเงื่อนไขอะไรอีกศัพท์ใหม่จะเปลี่ยรานคตาากม็วล่ำาดอัย่บาทงีที่่เบรอากสมุัม่มงอแงกตา่รถดู้ขา้เอรมาูอลขยอางกผแู้ยใ่ชง้จงาานกแมตา่ลกะไคปนหไมา่นเ้หอมืยคาก็จริงนะแคปละให้หน่อยจากราคามากออกมาจะเป็นส่งไขปองหคาำสรัา่งคใานนกา้รอปรยับปรุงฐานข้อมูลนะคะ ต้องก็คบืออเปก็นกดาร้เพวิ่มยแก้ไขการลบข้อมูลเว็บในการซื้อของออนไลน์ค่ะเหมืนอนะกัคนะการเพิ่มข้อมูลเราจะใช้คำสไัส่้ง ใiนnขseอrงtโ iปnรtแo กแรล้มวแกม็ในส่แวลูคือคำสั่งที่โรงเรียนวันนี้รูปแบนบคะำสัค่งะจะเป็นแบบนี้นักศึกษาจะได้เข้าใจเพราะต่อไปเราจะไมน่เป็ะนแค่คผู้ะใช้งานแล้วตัอาวจอจะยไ่ดา้เงป็นผู้ดูแลระบบด้วยข้อมูลเดิมจะอยู่ด้านข้อมเูลนด้าานซะ้ายนะคะกลับมาแล้วจะมีฟังก์คชำสััน่กงทาีร่คเำพิน่วมณเตทิามงก็คคณืิออตัศนานสี้ตครื์อเทงีื่่อเนกไิขดคืขอึย้ังนไใมน่ระบุคอลัมน์นะคะว่าให้ใส่คอลัมไหนการจัดการฐานข้อมูลด้วยอาจจะเป็นฟังก์ชันสำหแรับตการ่บวกถการ้นับาเราพิมพ์แบบนี้แสดงว่าเรารู้แล้ววก่าาขร้หอามคู่ลาทเีฉ่เลรีา่จยะใส่แล้วมันก็จะเรียงลำนดับะตาคมนีะ้นะคะไอ้avg ตัวนี้มันย่อมาจากaverage คือถก้าารคหุาณคส่ลาัเบฉตลำีแ่หยน่งมันก็จะไม่สนใจว่าคุณใส่คนอละัมคน์ะผิดคำถูกไม่รู้หาค่าน้อยที่สุดค่ามากที่สุดอันนี้เป็นคณิตศาสตรค์ำยสััง่งไกง็กค็ืตออ บinมsาeใrชt้ ดin้tวoย ตัวนี้ให้นใสะ่คข้ะอมูลลงไปอในยต่าราางง เbชoo่kนซใึ่งมหีค่า้ดังนี้รวม109ราคาทqั้งlหมด5520แล้วให้ตั้งชผืลล่ัอพธค์อทีล่ไัดม้จนะ์มาใอยหูม่ล่่ชางืสุ่ดอว่าทำไมมันใส่คอลัมน์สถูำกคตั้อญงกเวพร่นี้คำสใัห้่รงวมราคาทั้งหใหม้ใดส่ข้อมูลเนี่ยมันเลี้ยงมาถูกต้องอยู่แล้วใส่ในคอลัมน์ใหม่แต่ถ้าคุณสฟลิวัสบ์ตใหำมแ่หจานก่ตงารผาิงด Book เพราะฉะนั้นผลลัพธ์จากคำสั่งนี้ัมน์ก็ไมต่้ยอางกแถค้่านเัร้านจเำอคงำสั่งได้ต่อมาเพื่อเคมวีามยชเัลวยรม์ีบวกแล้วก็ต้องมีเนรัาบอาจจะระบุชื่อคอลัมน์ไปด้วยก็ได้ให้เขาวน่าขั้อมบูล จ 10 1 ำ 0 เนนี่วยใหน้อยจู่ใานบุก่อป้องกันว่าเราจะใส่ข้อมูลผกิ็ดคคอืลัอมใน์หห้รืนอัเปบลจ่ำานวนBook ID คือหนังสือทั้งหนมดะนะคคะมะีกี่เล่มมันคือการเพิ่มข้อมูลนะคะ ง่ายมากคำสมัั่งนมกี็แครั่นบีม้เาอไงด ้ in s7e r เ t ล i ่ n มจะรู้ได้ไงว่าตอนนี้มันยังมีหนังสือกี่เล่มสมุดวน่าใหะ้คุณคดูแะลระบบจัดการห้องสมุจดทะั้ใงหชมด้ขคองำมหสาลััย่งอัพเดทSetถ้ามีเงื่อนไขก็สามารถใส่เงมัืน่ไอม่นสไาขมาเรพถิยื่นมดไูดที้ให้ทรี่าถคาามทวั่้างใหห้มเดด็กฝึกงานไปดูซิว่าบมวีกหเนพัิง่สมืเอขกี้า่ไเปลอี่มกค ุ 5 ณ 0 จ ะบไาปทเดินนับไม่ใช่พอพิมพ์ตัเวนรีา้สปุา๊มบราารคถาหสนััง่สงืไอจดะ้เพจิา่กมขฐึา้นนจขากายของที่มีของประมาณ 1 ชิ้นมีวิธีการสั่งจากฐานข้อมูลนี่แหละนับดูซิว่าสรุปสินค้าและมีกีน่้ออยง่บาองกว่าเศรษฐกิจไม่ดีขอขึ้นราคาคุณจะมานั่งพิมพ์ใหม่ทุกวันทุกวันทุกวันคะคือการปรับปรุงฐานข้อโดมยูใลห้ตั้งชื่อคอลัมน์ใหม่ชื่อว่าอันนี้คือก็คือประโยชน์ดึงของฐานข้ a อมูลนะคะ vgค่าเฉเลพรีาะ่วย่าถ้าเราไม่มีคำสั่งเรแานสี้ดเนงี่วยบ่างาทีหไมน่ตั้องงมสานืั่องพ ิม 7 พ์ ใหเม่ลเนี่่มยเนหนีื่้อยนมาะก ๆ ่มเติมเงื่อนไขเพิต่ม่เตอิมนมะคาะใเห้ขปรัาบปถรุางตมารวางบุ่๊าคโดยที่เงื่อนไขคือตอนนี้เศรษฐกิจไคม่่าดหีนแัลง้สวือที่ถูกที่สุดในร้านเท่าไหร่ของมัคนุถณูจะกเฉพาะบางบริษัทก็ว่าไปอย่างเช่นวันนี้สิรนาคค้าาทีร่าถคูากลทงีเ่ฉสพุดาตะอบนรนิีษั้คทืนอถี้้าเเรราากม็อสงาด้มวายรสถาเยปตลาีเ่รายกน็แทปรลางบรแาหคละาวล่งาไ ด 1 ้ข้อมูลสแกนได้เพราะเรากำหในหด้เมงัืน่คอ้นนไหขาวใ่หา้เคฉพุาณะเสลำยนไัมก่พเิกมิพน์ 11 2 น เาทที่ารนูั้้แนนที่น่อลนดราคาลง 50 บาทนะคะ หาราคาน้อยที่สุดแล้วก็อันนี้เป็นแม็คไทยนะคคะำกส็ัดู่รงาคลาบมากก็ทงี่่สาุดยไ ๆ ด้คเ่ชะ่น เ d ดี e ย l วก e ั t นีตัวนี้แล้วก็ลบออกผลลัพธ์ทหีนุ่ไ่ดม้ตจาะมเเงปื็่นอแนบไบขนี้เช่นคือคำสั่งอยใ่างงห่ายท้ี่เราจะเรียนในสัปดาห์หน้าดูช่องนี้นะคะ รหัสนะคะ สเำดีนั๋ยวกอพาิทิมตพย์์สำนักพิลอมงพเพิ์เ่มนลีบข้้ยอมูลลองดึงข้อมูลเป็นรายงานอออธกิมบาายดเ้ปว็ยนตงั่าวยเ ๆ อนงะคะสำนักพิมพ์นี้มีหนังสือกี่เล่มรวมแล้วมูลค่าเท่าไหร่สัปดาห์นี้จะให้ลองกลับไปทบทวนว่าคำสั่งที่จะใช้ักพิมพ์เนี้ยหน้าบอมนิ้วมือมาเใปห็้นพรรา้คอามเเทพ่ราานะเีร้าต้องพิมพ์เองสำนักพิมพ์ที่ 5 มีหนังสือกี่เล่มก็รวมงาเนครอืา่จองจใะคมรเีคเรลื่่อมงเมัดนียวได้เท่านี้สำนักพิมพ์ที่ 12ก็มาให้เร็วหน่อยเพราะว่าเราจะไปปฏจิะบรัวตมโิดยทั้งคณะหรือทั้งมหาวิทยาลัยแล้วแต่เรากำหนดเงื่อนนไะขคะก็ขอบคุณล่ามขอบคุณนควาะมนะคคะวะันนี้ก็ประมาณนี้ค่ะ ถ้ามีเงื่อนไขนอกเหนือจากที่เรากำหขนดไปอแล้วบเมื่คอกีุ้คือเณราใหม้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ให้ใส่ข้อมูลลงไปในตาราง book ซึ่งมีค่าดังนี้ 109 ql 5 520 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นะคะ 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6T13:37:06Z</dcterms:created>
  <dcterms:modified xsi:type="dcterms:W3CDTF">2023-01-26T1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กราคม 2566 เวลา 08.36 น.</vt:lpwstr>
  </property>
  <property fmtid="{D5CDD505-2E9C-101B-9397-08002B2CF9AE}" pid="3" name="subtitle">
    <vt:lpwstr/>
  </property>
</Properties>
</file>